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09804" w14:textId="6018B9AE" w:rsidR="00CC5787" w:rsidRPr="00CC5787" w:rsidRDefault="00A91640" w:rsidP="00742B48">
      <w:pPr>
        <w:pStyle w:val="Heading1"/>
      </w:pPr>
      <w:r w:rsidRPr="00A91640">
        <w:t>NSCC PRESSBOOKS PROJECT PLAN</w:t>
      </w:r>
    </w:p>
    <w:p w14:paraId="144F78A4" w14:textId="3C6CB157" w:rsidR="00FF2684" w:rsidRDefault="00FF2684" w:rsidP="008E7FB0">
      <w:pPr>
        <w:pStyle w:val="Heading2"/>
      </w:pPr>
      <w:r>
        <w:t>Project Title</w:t>
      </w:r>
      <w:r w:rsidR="008600CC">
        <w:t xml:space="preserve"> &amp; Dates</w:t>
      </w:r>
    </w:p>
    <w:p w14:paraId="0FA43DF0" w14:textId="694EF2A0" w:rsidR="00FF2684" w:rsidRDefault="00CC5787" w:rsidP="00FF2684">
      <w:r>
        <w:t>Title:</w:t>
      </w:r>
    </w:p>
    <w:p w14:paraId="7A55BBAB" w14:textId="094A35D9" w:rsidR="00CC5787" w:rsidRDefault="00CC5787" w:rsidP="00FF2684">
      <w:r>
        <w:t>Submission Date:</w:t>
      </w:r>
    </w:p>
    <w:p w14:paraId="532E9B5C" w14:textId="2C823407" w:rsidR="00CC5787" w:rsidRDefault="00BD525E" w:rsidP="00FF2684">
      <w:r>
        <w:t>Desired Completion</w:t>
      </w:r>
      <w:r w:rsidR="00CC5787">
        <w:t xml:space="preserve"> Date:</w:t>
      </w:r>
    </w:p>
    <w:p w14:paraId="7348BBF4" w14:textId="45786107" w:rsidR="008600CC" w:rsidRPr="00FF2684" w:rsidRDefault="008600CC" w:rsidP="00FF2684">
      <w:r>
        <w:t>Submitted by: [name and email address]</w:t>
      </w:r>
    </w:p>
    <w:p w14:paraId="211ECE9F" w14:textId="3A356F82" w:rsidR="00FF2684" w:rsidRDefault="00FF2684" w:rsidP="00694A13">
      <w:pPr>
        <w:pStyle w:val="Heading2"/>
      </w:pPr>
      <w:r>
        <w:t>Team Members</w:t>
      </w:r>
      <w:r w:rsidR="00694D53">
        <w:t xml:space="preserve"> </w:t>
      </w:r>
      <w:r w:rsidR="00694D53" w:rsidRPr="00694A13">
        <w:rPr>
          <w:sz w:val="18"/>
          <w:szCs w:val="18"/>
        </w:rPr>
        <w:t>[</w:t>
      </w:r>
      <w:r w:rsidR="00742B48">
        <w:rPr>
          <w:caps w:val="0"/>
          <w:sz w:val="18"/>
          <w:szCs w:val="18"/>
        </w:rPr>
        <w:t>F</w:t>
      </w:r>
      <w:r w:rsidR="00742B48" w:rsidRPr="00694A13">
        <w:rPr>
          <w:caps w:val="0"/>
          <w:sz w:val="18"/>
          <w:szCs w:val="18"/>
        </w:rPr>
        <w:t xml:space="preserve">or a list of suggested roles and responsibilities see </w:t>
      </w:r>
      <w:hyperlink r:id="rId6" w:history="1">
        <w:r w:rsidR="00742B48" w:rsidRPr="00CA38F6">
          <w:rPr>
            <w:rStyle w:val="Hyperlink"/>
            <w:caps w:val="0"/>
            <w:sz w:val="18"/>
            <w:szCs w:val="18"/>
          </w:rPr>
          <w:t>NSCC’s OER recipe</w:t>
        </w:r>
      </w:hyperlink>
      <w:r w:rsidR="00694D53" w:rsidRPr="00694A13">
        <w:rPr>
          <w:sz w:val="18"/>
          <w:szCs w:val="18"/>
        </w:rPr>
        <w:t>]</w:t>
      </w:r>
    </w:p>
    <w:p w14:paraId="29732F71" w14:textId="2C4736F2" w:rsidR="00FF2684" w:rsidRDefault="00FF2684" w:rsidP="00FF2684">
      <w:r>
        <w:t>Project Lead</w:t>
      </w:r>
      <w:r w:rsidR="00A45BD4">
        <w:t>:</w:t>
      </w:r>
    </w:p>
    <w:p w14:paraId="4058A491" w14:textId="4531B476" w:rsidR="00FF2684" w:rsidRDefault="00FF2684" w:rsidP="00FF2684">
      <w:r>
        <w:t>Creation Team:</w:t>
      </w:r>
    </w:p>
    <w:p w14:paraId="42EFC93C" w14:textId="4A2CDD9C" w:rsidR="00FF2684" w:rsidRPr="00CC5787" w:rsidRDefault="00FF2684" w:rsidP="00FF2684">
      <w:pPr>
        <w:rPr>
          <w:sz w:val="18"/>
          <w:szCs w:val="18"/>
        </w:rPr>
      </w:pPr>
      <w:r>
        <w:t xml:space="preserve">Librarian/Copyright Office: </w:t>
      </w:r>
      <w:r w:rsidRPr="00CC5787">
        <w:rPr>
          <w:sz w:val="18"/>
          <w:szCs w:val="18"/>
        </w:rPr>
        <w:t>[</w:t>
      </w:r>
      <w:r w:rsidR="00CA38F6">
        <w:rPr>
          <w:sz w:val="18"/>
          <w:szCs w:val="18"/>
        </w:rPr>
        <w:t>W</w:t>
      </w:r>
      <w:r w:rsidRPr="00CC5787">
        <w:rPr>
          <w:sz w:val="18"/>
          <w:szCs w:val="18"/>
        </w:rPr>
        <w:t xml:space="preserve">ill be assigned to your project for </w:t>
      </w:r>
      <w:r w:rsidR="008E7FB0">
        <w:rPr>
          <w:sz w:val="18"/>
          <w:szCs w:val="18"/>
        </w:rPr>
        <w:t xml:space="preserve">a) </w:t>
      </w:r>
      <w:r w:rsidRPr="00CC5787">
        <w:rPr>
          <w:sz w:val="18"/>
          <w:szCs w:val="18"/>
        </w:rPr>
        <w:t xml:space="preserve">support and </w:t>
      </w:r>
      <w:r w:rsidR="00C66516">
        <w:rPr>
          <w:sz w:val="18"/>
          <w:szCs w:val="18"/>
        </w:rPr>
        <w:t>b)</w:t>
      </w:r>
      <w:r w:rsidR="00C66516" w:rsidRPr="00CC5787">
        <w:rPr>
          <w:sz w:val="18"/>
          <w:szCs w:val="18"/>
        </w:rPr>
        <w:t xml:space="preserve"> copyright</w:t>
      </w:r>
      <w:r w:rsidRPr="00CC5787">
        <w:rPr>
          <w:sz w:val="18"/>
          <w:szCs w:val="18"/>
        </w:rPr>
        <w:t xml:space="preserve"> and accessibility </w:t>
      </w:r>
      <w:r w:rsidR="008E7FB0">
        <w:rPr>
          <w:sz w:val="18"/>
          <w:szCs w:val="18"/>
        </w:rPr>
        <w:t>review</w:t>
      </w:r>
      <w:r w:rsidRPr="00CC5787">
        <w:rPr>
          <w:sz w:val="18"/>
          <w:szCs w:val="18"/>
        </w:rPr>
        <w:t>.]</w:t>
      </w:r>
    </w:p>
    <w:p w14:paraId="0968DFD1" w14:textId="14900721" w:rsidR="005965ED" w:rsidRDefault="00FF2684" w:rsidP="009E1F01">
      <w:pPr>
        <w:rPr>
          <w:sz w:val="18"/>
          <w:szCs w:val="18"/>
        </w:rPr>
      </w:pPr>
      <w:r>
        <w:t>Instructional Designer</w:t>
      </w:r>
      <w:r w:rsidR="00A45BD4">
        <w:t xml:space="preserve">: </w:t>
      </w:r>
      <w:r w:rsidR="008600CC" w:rsidRPr="008600CC">
        <w:rPr>
          <w:sz w:val="18"/>
          <w:szCs w:val="18"/>
        </w:rPr>
        <w:t>[</w:t>
      </w:r>
      <w:r w:rsidR="00CC5787" w:rsidRPr="008600CC">
        <w:rPr>
          <w:sz w:val="18"/>
          <w:szCs w:val="18"/>
        </w:rPr>
        <w:t>o</w:t>
      </w:r>
      <w:r w:rsidR="00A45BD4" w:rsidRPr="008600CC">
        <w:rPr>
          <w:sz w:val="18"/>
          <w:szCs w:val="18"/>
        </w:rPr>
        <w:t>ptional</w:t>
      </w:r>
      <w:r w:rsidR="008600CC" w:rsidRPr="008600CC">
        <w:rPr>
          <w:sz w:val="18"/>
          <w:szCs w:val="18"/>
        </w:rPr>
        <w:t>]</w:t>
      </w:r>
    </w:p>
    <w:p w14:paraId="1DFC4DD3" w14:textId="25702A29" w:rsidR="008E7FB0" w:rsidRPr="00694A13" w:rsidRDefault="002A23BE" w:rsidP="00694A13">
      <w:pPr>
        <w:pStyle w:val="Heading2"/>
        <w:rPr>
          <w:sz w:val="18"/>
          <w:szCs w:val="18"/>
        </w:rPr>
      </w:pPr>
      <w:r>
        <w:t>Research Phase</w:t>
      </w:r>
      <w:r w:rsidR="00687EA8">
        <w:t xml:space="preserve"> </w:t>
      </w:r>
      <w:r w:rsidR="00742B48" w:rsidRPr="00694A13">
        <w:rPr>
          <w:caps w:val="0"/>
          <w:sz w:val="18"/>
          <w:szCs w:val="18"/>
        </w:rPr>
        <w:t>[</w:t>
      </w:r>
      <w:r w:rsidR="00742B48">
        <w:rPr>
          <w:caps w:val="0"/>
          <w:sz w:val="18"/>
          <w:szCs w:val="18"/>
        </w:rPr>
        <w:t>C</w:t>
      </w:r>
      <w:r w:rsidR="00742B48" w:rsidRPr="00694A13">
        <w:rPr>
          <w:caps w:val="0"/>
          <w:sz w:val="18"/>
          <w:szCs w:val="18"/>
        </w:rPr>
        <w:t>heck the</w:t>
      </w:r>
      <w:r w:rsidR="00687EA8" w:rsidRPr="00694A13">
        <w:rPr>
          <w:sz w:val="18"/>
          <w:szCs w:val="18"/>
        </w:rPr>
        <w:t xml:space="preserve"> </w:t>
      </w:r>
      <w:r w:rsidR="00742B48" w:rsidRPr="00694A13">
        <w:rPr>
          <w:caps w:val="0"/>
          <w:sz w:val="18"/>
          <w:szCs w:val="18"/>
        </w:rPr>
        <w:t>boxes that apply</w:t>
      </w:r>
      <w:r w:rsidR="00687EA8" w:rsidRPr="00694A13">
        <w:rPr>
          <w:sz w:val="18"/>
          <w:szCs w:val="18"/>
        </w:rPr>
        <w:t>]</w:t>
      </w:r>
      <w:r w:rsidR="008E7FB0" w:rsidRPr="00694A13">
        <w:rPr>
          <w:sz w:val="18"/>
          <w:szCs w:val="18"/>
        </w:rPr>
        <w:t xml:space="preserve"> </w:t>
      </w:r>
    </w:p>
    <w:p w14:paraId="13C31C58" w14:textId="6DDDEB86" w:rsidR="002A23BE" w:rsidRDefault="002A23BE" w:rsidP="002A23BE">
      <w:r>
        <w:t>Recent search of existing OER completed.</w:t>
      </w:r>
    </w:p>
    <w:p w14:paraId="248A6F74" w14:textId="446C9BD3" w:rsidR="00687EA8" w:rsidRDefault="002A23BE" w:rsidP="002A23BE"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OER </w:t>
      </w:r>
      <w:r w:rsidR="00687EA8">
        <w:t xml:space="preserve">selected was </w:t>
      </w:r>
      <w:r>
        <w:t xml:space="preserve">evaluated using one of the recommended </w:t>
      </w:r>
      <w:hyperlink r:id="rId7" w:history="1">
        <w:r w:rsidRPr="00CA38F6">
          <w:rPr>
            <w:rStyle w:val="Hyperlink"/>
          </w:rPr>
          <w:t>evaluation tools</w:t>
        </w:r>
        <w:r w:rsidRPr="00CA38F6">
          <w:rPr>
            <w:rStyle w:val="Hyperlink"/>
          </w:rPr>
          <w:t>.</w:t>
        </w:r>
      </w:hyperlink>
    </w:p>
    <w:p w14:paraId="0B9704B3" w14:textId="6AAD4041" w:rsidR="002A23BE" w:rsidRDefault="002A23BE" w:rsidP="002A23BE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</w:t>
      </w:r>
      <w:r>
        <w:t xml:space="preserve">Text to be </w:t>
      </w:r>
      <w:r w:rsidR="00687EA8">
        <w:t xml:space="preserve">adopted or </w:t>
      </w:r>
      <w:r>
        <w:t xml:space="preserve">adapted is </w:t>
      </w:r>
      <w:r w:rsidR="00CA38F6">
        <w:t>finalized. *</w:t>
      </w:r>
    </w:p>
    <w:p w14:paraId="11430C38" w14:textId="3F006132" w:rsidR="002A23BE" w:rsidRDefault="002A23BE" w:rsidP="009E1F01"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</w:t>
      </w:r>
      <w:r w:rsidR="008E7FB0">
        <w:t>New o</w:t>
      </w:r>
      <w:r w:rsidR="00687EA8">
        <w:t xml:space="preserve">riginal text </w:t>
      </w:r>
      <w:r w:rsidR="008E7FB0">
        <w:t>will be</w:t>
      </w:r>
      <w:r w:rsidR="00687EA8">
        <w:t xml:space="preserve"> add</w:t>
      </w:r>
      <w:r w:rsidR="008E7FB0">
        <w:t>ed</w:t>
      </w:r>
      <w:r w:rsidR="00687EA8">
        <w:t>.</w:t>
      </w:r>
    </w:p>
    <w:p w14:paraId="1C72E802" w14:textId="1ECD9962" w:rsidR="00C66516" w:rsidRDefault="00C66516" w:rsidP="009E1F01"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</w:t>
      </w:r>
      <w:r>
        <w:t>No original content is planned.</w:t>
      </w:r>
    </w:p>
    <w:p w14:paraId="1E4713DB" w14:textId="1625B754" w:rsidR="00694A13" w:rsidRPr="00A91640" w:rsidRDefault="00CA38F6" w:rsidP="009E1F01">
      <w:r>
        <w:rPr>
          <w:b/>
          <w:bCs/>
        </w:rPr>
        <w:t>*</w:t>
      </w:r>
      <w:r w:rsidR="00694A13" w:rsidRPr="00A91640">
        <w:rPr>
          <w:b/>
          <w:bCs/>
        </w:rPr>
        <w:t>Note:</w:t>
      </w:r>
      <w:r w:rsidR="00694A13" w:rsidRPr="00A45BD4">
        <w:t xml:space="preserve"> Remember to complete and submit the </w:t>
      </w:r>
      <w:r w:rsidR="00694A13" w:rsidRPr="00A91640">
        <w:rPr>
          <w:i/>
          <w:iCs/>
        </w:rPr>
        <w:t>Open Textbook Adopt, Adapt &amp; Remixing Request Template form</w:t>
      </w:r>
      <w:r w:rsidR="00694A13" w:rsidRPr="00A45BD4">
        <w:t xml:space="preserve"> to map out your </w:t>
      </w:r>
      <w:r w:rsidR="00742B48">
        <w:t xml:space="preserve">Pressbooks creation </w:t>
      </w:r>
      <w:r w:rsidR="00694A13" w:rsidRPr="00A45BD4">
        <w:t>request</w:t>
      </w:r>
    </w:p>
    <w:p w14:paraId="650C059A" w14:textId="0814AE6D" w:rsidR="001522B5" w:rsidRPr="00694A13" w:rsidRDefault="008E7FB0" w:rsidP="008E7FB0">
      <w:pPr>
        <w:pStyle w:val="Heading2"/>
        <w:rPr>
          <w:sz w:val="18"/>
          <w:szCs w:val="18"/>
        </w:rPr>
      </w:pPr>
      <w:r>
        <w:t xml:space="preserve"> </w:t>
      </w:r>
      <w:r w:rsidR="00AF4037">
        <w:t>Goals</w:t>
      </w:r>
      <w:r w:rsidR="00F31400">
        <w:t xml:space="preserve"> </w:t>
      </w:r>
      <w:r w:rsidR="00742B48" w:rsidRPr="00694A13">
        <w:rPr>
          <w:caps w:val="0"/>
          <w:sz w:val="18"/>
          <w:szCs w:val="18"/>
        </w:rPr>
        <w:t>[</w:t>
      </w:r>
      <w:r w:rsidR="00742B48">
        <w:rPr>
          <w:caps w:val="0"/>
          <w:sz w:val="18"/>
          <w:szCs w:val="18"/>
        </w:rPr>
        <w:t>A</w:t>
      </w:r>
      <w:r w:rsidR="00742B48" w:rsidRPr="00694A13">
        <w:rPr>
          <w:caps w:val="0"/>
          <w:sz w:val="18"/>
          <w:szCs w:val="18"/>
        </w:rPr>
        <w:t>dd the main goal(s) that this project aims to support.]</w:t>
      </w:r>
    </w:p>
    <w:p w14:paraId="1EF93955" w14:textId="77777777" w:rsidR="00F31400" w:rsidRPr="00F31400" w:rsidRDefault="00F31400" w:rsidP="00F31400"/>
    <w:p w14:paraId="0694C42E" w14:textId="70E83AA7" w:rsidR="00F31400" w:rsidRDefault="00F31400" w:rsidP="008E7FB0">
      <w:pPr>
        <w:pStyle w:val="Heading2"/>
      </w:pPr>
      <w:r>
        <w:t xml:space="preserve">Scope </w:t>
      </w:r>
      <w:r w:rsidR="00742B48" w:rsidRPr="00694A13">
        <w:rPr>
          <w:caps w:val="0"/>
          <w:sz w:val="18"/>
          <w:szCs w:val="18"/>
        </w:rPr>
        <w:t>[</w:t>
      </w:r>
      <w:r w:rsidR="00742B48">
        <w:rPr>
          <w:caps w:val="0"/>
          <w:sz w:val="18"/>
          <w:szCs w:val="18"/>
        </w:rPr>
        <w:t>I</w:t>
      </w:r>
      <w:r w:rsidR="00742B48" w:rsidRPr="00694A13">
        <w:rPr>
          <w:caps w:val="0"/>
          <w:sz w:val="18"/>
          <w:szCs w:val="18"/>
        </w:rPr>
        <w:t>nclude a statement(s) that clearly defines the scope of the project.]</w:t>
      </w:r>
    </w:p>
    <w:p w14:paraId="1436C692" w14:textId="77777777" w:rsidR="00F31400" w:rsidRPr="00F31400" w:rsidRDefault="00F31400" w:rsidP="00F31400"/>
    <w:p w14:paraId="4187820B" w14:textId="77777777" w:rsidR="00F31400" w:rsidRDefault="00F31400" w:rsidP="00AF4037">
      <w:pPr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</w:pPr>
    </w:p>
    <w:p w14:paraId="2D1659C6" w14:textId="669F60CF" w:rsidR="00A91640" w:rsidRDefault="00A91640" w:rsidP="008E7FB0">
      <w:pPr>
        <w:pStyle w:val="Heading2"/>
      </w:pPr>
      <w:r>
        <w:t xml:space="preserve">Project </w:t>
      </w:r>
      <w:r w:rsidR="008E7FB0">
        <w:t xml:space="preserve">OVERVIEW </w:t>
      </w:r>
      <w:r w:rsidR="00742B48" w:rsidRPr="00694A13">
        <w:rPr>
          <w:caps w:val="0"/>
          <w:sz w:val="18"/>
          <w:szCs w:val="18"/>
        </w:rPr>
        <w:t>[</w:t>
      </w:r>
      <w:r w:rsidR="00742B48">
        <w:rPr>
          <w:caps w:val="0"/>
          <w:sz w:val="18"/>
          <w:szCs w:val="18"/>
        </w:rPr>
        <w:t>P</w:t>
      </w:r>
      <w:r w:rsidR="00742B48" w:rsidRPr="00694A13">
        <w:rPr>
          <w:caps w:val="0"/>
          <w:sz w:val="18"/>
          <w:szCs w:val="18"/>
        </w:rPr>
        <w:t>rovide a high-level overview of the work your project requires.]</w:t>
      </w:r>
    </w:p>
    <w:p w14:paraId="1314F1DA" w14:textId="77777777" w:rsidR="00A91640" w:rsidRDefault="00A91640" w:rsidP="00A91640">
      <w:pPr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</w:pPr>
    </w:p>
    <w:p w14:paraId="2767461B" w14:textId="77777777" w:rsidR="00A91640" w:rsidRDefault="00A91640" w:rsidP="00A91640">
      <w:pPr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</w:pPr>
    </w:p>
    <w:p w14:paraId="0E8D6F04" w14:textId="02F03928" w:rsidR="00BD525E" w:rsidRDefault="00F22CDA" w:rsidP="00BD525E">
      <w:pPr>
        <w:pStyle w:val="Heading2"/>
        <w:rPr>
          <w:sz w:val="18"/>
          <w:szCs w:val="18"/>
        </w:rPr>
      </w:pPr>
      <w:r>
        <w:t>Content Types</w:t>
      </w:r>
      <w:r w:rsidR="00687EA8">
        <w:t xml:space="preserve"> </w:t>
      </w:r>
      <w:r w:rsidR="00742B48" w:rsidRPr="00694A13">
        <w:rPr>
          <w:caps w:val="0"/>
          <w:sz w:val="18"/>
          <w:szCs w:val="18"/>
        </w:rPr>
        <w:t>[</w:t>
      </w:r>
      <w:r w:rsidR="00742B48">
        <w:rPr>
          <w:caps w:val="0"/>
          <w:sz w:val="18"/>
          <w:szCs w:val="18"/>
        </w:rPr>
        <w:t>I</w:t>
      </w:r>
      <w:r w:rsidR="00742B48" w:rsidRPr="00694A13">
        <w:rPr>
          <w:caps w:val="0"/>
          <w:sz w:val="18"/>
          <w:szCs w:val="18"/>
        </w:rPr>
        <w:t>dentify the types of new content you plan to add]</w:t>
      </w:r>
    </w:p>
    <w:p w14:paraId="6953116B" w14:textId="4C6F5978" w:rsidR="00BD525E" w:rsidRPr="006F35B2" w:rsidRDefault="00BD525E" w:rsidP="00BD525E">
      <w:pPr>
        <w:rPr>
          <w:i/>
          <w:iCs/>
          <w:sz w:val="18"/>
          <w:szCs w:val="18"/>
        </w:rPr>
      </w:pPr>
      <w:r w:rsidRPr="006F35B2">
        <w:rPr>
          <w:i/>
          <w:iCs/>
          <w:sz w:val="18"/>
          <w:szCs w:val="18"/>
        </w:rPr>
        <w:t xml:space="preserve">One of the license conditions for modifying </w:t>
      </w:r>
      <w:r w:rsidR="00251092">
        <w:rPr>
          <w:i/>
          <w:iCs/>
          <w:sz w:val="18"/>
          <w:szCs w:val="18"/>
        </w:rPr>
        <w:t xml:space="preserve">content with a Creative Commons (CC) license </w:t>
      </w:r>
      <w:r w:rsidR="00F470C0" w:rsidRPr="006F35B2">
        <w:rPr>
          <w:i/>
          <w:iCs/>
          <w:sz w:val="18"/>
          <w:szCs w:val="18"/>
        </w:rPr>
        <w:t xml:space="preserve">is </w:t>
      </w:r>
      <w:r w:rsidR="00506892">
        <w:rPr>
          <w:i/>
          <w:iCs/>
          <w:sz w:val="18"/>
          <w:szCs w:val="18"/>
        </w:rPr>
        <w:t>documenting</w:t>
      </w:r>
      <w:r w:rsidR="00F470C0" w:rsidRPr="006F35B2">
        <w:rPr>
          <w:i/>
          <w:iCs/>
          <w:sz w:val="18"/>
          <w:szCs w:val="18"/>
        </w:rPr>
        <w:t xml:space="preserve"> </w:t>
      </w:r>
      <w:r w:rsidR="00506892">
        <w:rPr>
          <w:i/>
          <w:iCs/>
          <w:sz w:val="18"/>
          <w:szCs w:val="18"/>
        </w:rPr>
        <w:t xml:space="preserve">the </w:t>
      </w:r>
      <w:r w:rsidRPr="006F35B2">
        <w:rPr>
          <w:i/>
          <w:iCs/>
          <w:sz w:val="18"/>
          <w:szCs w:val="18"/>
        </w:rPr>
        <w:t>changes made</w:t>
      </w:r>
      <w:r w:rsidR="00F470C0" w:rsidRPr="006F35B2">
        <w:rPr>
          <w:i/>
          <w:iCs/>
          <w:sz w:val="18"/>
          <w:szCs w:val="18"/>
        </w:rPr>
        <w:t xml:space="preserve"> </w:t>
      </w:r>
      <w:r w:rsidR="00506892">
        <w:rPr>
          <w:i/>
          <w:iCs/>
          <w:sz w:val="18"/>
          <w:szCs w:val="18"/>
        </w:rPr>
        <w:t>to</w:t>
      </w:r>
      <w:r w:rsidR="00F470C0" w:rsidRPr="006F35B2">
        <w:rPr>
          <w:i/>
          <w:iCs/>
          <w:sz w:val="18"/>
          <w:szCs w:val="18"/>
        </w:rPr>
        <w:t xml:space="preserve"> the new revised version.</w:t>
      </w:r>
    </w:p>
    <w:p w14:paraId="50D556DF" w14:textId="0BCBE827" w:rsidR="00694D53" w:rsidRDefault="00F22CDA" w:rsidP="00A45BD4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</w:t>
      </w:r>
      <w:r w:rsidR="00687EA8">
        <w:t xml:space="preserve">New Instructional </w:t>
      </w:r>
      <w:r>
        <w:t>Text</w:t>
      </w:r>
    </w:p>
    <w:p w14:paraId="44325E5B" w14:textId="6B642F97" w:rsidR="00687EA8" w:rsidRDefault="00687EA8" w:rsidP="00A45BD4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Connected legislation, regulations, or </w:t>
      </w:r>
      <w:r w:rsidR="00BD525E">
        <w:t>procedures.</w:t>
      </w:r>
    </w:p>
    <w:p w14:paraId="1B199703" w14:textId="42FAFD8C" w:rsidR="00F22CDA" w:rsidRDefault="00F22CDA" w:rsidP="00A45BD4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</w:t>
      </w:r>
      <w:r>
        <w:t>Visuals</w:t>
      </w:r>
    </w:p>
    <w:p w14:paraId="5B14ED92" w14:textId="77777777" w:rsidR="00F22CDA" w:rsidRDefault="00F22CDA" w:rsidP="00A45BD4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</w:t>
      </w:r>
      <w:r>
        <w:t xml:space="preserve">Videos </w:t>
      </w:r>
    </w:p>
    <w:p w14:paraId="74E1F040" w14:textId="4CEAE064" w:rsidR="00F22CDA" w:rsidRPr="00A45BD4" w:rsidRDefault="00F22CDA" w:rsidP="00A45BD4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>
        <w:t xml:space="preserve"> </w:t>
      </w:r>
      <w:r>
        <w:t>H5P</w:t>
      </w:r>
    </w:p>
    <w:p w14:paraId="6DB090B4" w14:textId="4C301727" w:rsidR="002A23BE" w:rsidRPr="00694A13" w:rsidRDefault="008E7FB0" w:rsidP="008E7FB0">
      <w:pPr>
        <w:pStyle w:val="Heading2"/>
        <w:rPr>
          <w:sz w:val="18"/>
          <w:szCs w:val="18"/>
        </w:rPr>
      </w:pPr>
      <w:r>
        <w:t xml:space="preserve"> </w:t>
      </w:r>
      <w:r w:rsidR="005965ED" w:rsidRPr="008600CC">
        <w:t xml:space="preserve">Schedule – </w:t>
      </w:r>
      <w:r w:rsidR="00742B48" w:rsidRPr="00694A13">
        <w:rPr>
          <w:caps w:val="0"/>
          <w:sz w:val="18"/>
          <w:szCs w:val="18"/>
        </w:rPr>
        <w:t>Proposed Timelines</w:t>
      </w:r>
    </w:p>
    <w:p w14:paraId="177E893E" w14:textId="0AD087C9" w:rsidR="005614E5" w:rsidRPr="00CC5787" w:rsidRDefault="008600CC" w:rsidP="00A91640">
      <w:r>
        <w:t>Identify p</w:t>
      </w:r>
      <w:r w:rsidR="00CC5787">
        <w:t xml:space="preserve">roject </w:t>
      </w:r>
      <w:r>
        <w:t>c</w:t>
      </w:r>
      <w:r w:rsidR="00D21D55" w:rsidRPr="00A91640">
        <w:t xml:space="preserve">reation </w:t>
      </w:r>
      <w:r>
        <w:t>t</w:t>
      </w:r>
      <w:r w:rsidR="00D21D55" w:rsidRPr="00A91640">
        <w:t>imelines</w:t>
      </w:r>
      <w:r w:rsidR="00694D53">
        <w:rPr>
          <w:i/>
          <w:iCs/>
          <w:sz w:val="18"/>
          <w:szCs w:val="18"/>
        </w:rPr>
        <w:t>.</w:t>
      </w:r>
    </w:p>
    <w:p w14:paraId="4BBC95C3" w14:textId="004889C8" w:rsidR="005965ED" w:rsidRDefault="005965ED" w:rsidP="008E7FB0">
      <w:pPr>
        <w:pStyle w:val="Heading2"/>
      </w:pPr>
      <w:r w:rsidRPr="008600CC">
        <w:t xml:space="preserve">Peer </w:t>
      </w:r>
      <w:r w:rsidR="008E7FB0" w:rsidRPr="008600CC">
        <w:t xml:space="preserve">REVIEW </w:t>
      </w:r>
      <w:r w:rsidR="00742B48" w:rsidRPr="00694A13">
        <w:rPr>
          <w:caps w:val="0"/>
          <w:sz w:val="18"/>
          <w:szCs w:val="18"/>
        </w:rPr>
        <w:t>[identify reviewers for project.]</w:t>
      </w:r>
    </w:p>
    <w:p w14:paraId="5B654A5C" w14:textId="77777777" w:rsidR="008E7FB0" w:rsidRPr="008E7FB0" w:rsidRDefault="008E7FB0" w:rsidP="008E7FB0"/>
    <w:p w14:paraId="60FC4490" w14:textId="5B1612E1" w:rsidR="006A5E15" w:rsidRDefault="00FF2684" w:rsidP="008E7FB0">
      <w:pPr>
        <w:pStyle w:val="Heading2"/>
      </w:pPr>
      <w:r>
        <w:t>OER Grant Project</w:t>
      </w:r>
    </w:p>
    <w:p w14:paraId="0F2E3FC8" w14:textId="1437199E" w:rsidR="00FF2684" w:rsidRPr="00A45BD4" w:rsidRDefault="00A91640" w:rsidP="00A45BD4">
      <w:r>
        <w:t xml:space="preserve">Indicate any </w:t>
      </w:r>
      <w:r w:rsidR="005965ED" w:rsidRPr="00A45BD4">
        <w:t>external funding for your project</w:t>
      </w:r>
      <w:r>
        <w:t>.</w:t>
      </w:r>
    </w:p>
    <w:p w14:paraId="722ED419" w14:textId="2076F68C" w:rsidR="00AF4037" w:rsidRDefault="00AF4037" w:rsidP="008E7FB0">
      <w:pPr>
        <w:pStyle w:val="Heading2"/>
      </w:pPr>
      <w:r w:rsidRPr="00FF2684">
        <w:lastRenderedPageBreak/>
        <w:t>licensing</w:t>
      </w:r>
    </w:p>
    <w:p w14:paraId="7FCA9A98" w14:textId="3537D057" w:rsidR="005965ED" w:rsidRPr="00A45BD4" w:rsidRDefault="005965ED" w:rsidP="00A45BD4">
      <w:r w:rsidRPr="00A45BD4">
        <w:t xml:space="preserve">License of </w:t>
      </w:r>
      <w:r w:rsidR="00B7450B" w:rsidRPr="00A45BD4">
        <w:t>Source Content:</w:t>
      </w:r>
    </w:p>
    <w:p w14:paraId="0EDD2630" w14:textId="3AFC84A9" w:rsidR="00AF4037" w:rsidRDefault="005965ED" w:rsidP="00A45BD4">
      <w:r w:rsidRPr="00A45BD4">
        <w:t xml:space="preserve">Proposed License for </w:t>
      </w:r>
      <w:r w:rsidR="00CC5787">
        <w:t>N</w:t>
      </w:r>
      <w:r w:rsidRPr="00A45BD4">
        <w:t xml:space="preserve">ew </w:t>
      </w:r>
      <w:r w:rsidR="00CC5787">
        <w:t>W</w:t>
      </w:r>
      <w:r w:rsidRPr="00A45BD4">
        <w:t>ork</w:t>
      </w:r>
      <w:r w:rsidR="00B7450B" w:rsidRPr="00A45BD4">
        <w:t>:</w:t>
      </w:r>
    </w:p>
    <w:p w14:paraId="5DFA99B7" w14:textId="4999CCAF" w:rsidR="00CC5787" w:rsidRDefault="008E7FB0" w:rsidP="008E7FB0">
      <w:pPr>
        <w:pStyle w:val="Heading2"/>
      </w:pPr>
      <w:r>
        <w:t xml:space="preserve"> </w:t>
      </w:r>
      <w:r w:rsidR="00CC5787">
        <w:t>Other</w:t>
      </w:r>
    </w:p>
    <w:p w14:paraId="188B3DF6" w14:textId="77777777" w:rsidR="002A23BE" w:rsidRPr="002A23BE" w:rsidRDefault="002A23BE" w:rsidP="002A23BE"/>
    <w:sectPr w:rsidR="002A23BE" w:rsidRPr="002A23BE" w:rsidSect="00694D53">
      <w:headerReference w:type="default" r:id="rId8"/>
      <w:footerReference w:type="even" r:id="rId9"/>
      <w:footerReference w:type="default" r:id="rId10"/>
      <w:type w:val="continuous"/>
      <w:pgSz w:w="12240" w:h="20160"/>
      <w:pgMar w:top="274" w:right="864" w:bottom="418" w:left="864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243CE" w14:textId="77777777" w:rsidR="006C5297" w:rsidRDefault="006C5297" w:rsidP="00AE6691">
      <w:r>
        <w:separator/>
      </w:r>
    </w:p>
  </w:endnote>
  <w:endnote w:type="continuationSeparator" w:id="0">
    <w:p w14:paraId="6D50254F" w14:textId="77777777" w:rsidR="006C5297" w:rsidRDefault="006C5297" w:rsidP="00AE6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ppio One">
    <w:altName w:val="Calibri"/>
    <w:panose1 w:val="020B0604020202020204"/>
    <w:charset w:val="00"/>
    <w:family w:val="auto"/>
    <w:pitch w:val="variable"/>
    <w:sig w:usb0="A00000AF" w:usb1="4000204A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97324697"/>
      <w:docPartObj>
        <w:docPartGallery w:val="Page Numbers (Bottom of Page)"/>
        <w:docPartUnique/>
      </w:docPartObj>
    </w:sdtPr>
    <w:sdtContent>
      <w:p w14:paraId="315BC34C" w14:textId="061A92B1" w:rsidR="006143A4" w:rsidRDefault="006143A4" w:rsidP="0026404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88879423"/>
      <w:docPartObj>
        <w:docPartGallery w:val="Page Numbers (Bottom of Page)"/>
        <w:docPartUnique/>
      </w:docPartObj>
    </w:sdtPr>
    <w:sdtContent>
      <w:p w14:paraId="18D6EB8B" w14:textId="4332F852" w:rsidR="00B139FC" w:rsidRDefault="00B139FC" w:rsidP="006143A4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419752532"/>
      <w:docPartObj>
        <w:docPartGallery w:val="Page Numbers (Bottom of Page)"/>
        <w:docPartUnique/>
      </w:docPartObj>
    </w:sdtPr>
    <w:sdtContent>
      <w:p w14:paraId="74BCD1CE" w14:textId="765B5EC7" w:rsidR="00B139FC" w:rsidRDefault="00B139FC" w:rsidP="00B139FC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05F3E7" w14:textId="77777777" w:rsidR="00CA38F6" w:rsidRDefault="00CA38F6" w:rsidP="00B139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41C33" w14:textId="69129E18" w:rsidR="006143A4" w:rsidRDefault="00CA38F6" w:rsidP="006143A4">
    <w:pPr>
      <w:pStyle w:val="Footer"/>
      <w:ind w:right="360"/>
      <w:jc w:val="right"/>
    </w:pPr>
    <w:r>
      <w:ptab w:relativeTo="margin" w:alignment="center" w:leader="none"/>
    </w:r>
    <w:r>
      <w:t>NSCC Pressbooks Project Plan</w:t>
    </w:r>
    <w:r>
      <w:ptab w:relativeTo="margin" w:alignment="right" w:leader="none"/>
    </w:r>
    <w:r w:rsidR="006143A4">
      <w:fldChar w:fldCharType="begin"/>
    </w:r>
    <w:r w:rsidR="006143A4">
      <w:instrText xml:space="preserve"> DATE \@ "MMMM d, yyyy" </w:instrText>
    </w:r>
    <w:r w:rsidR="006143A4">
      <w:fldChar w:fldCharType="separate"/>
    </w:r>
    <w:r w:rsidR="006143A4">
      <w:rPr>
        <w:noProof/>
      </w:rPr>
      <w:t>January 31, 2024</w:t>
    </w:r>
    <w:r w:rsidR="006143A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99F21" w14:textId="77777777" w:rsidR="006C5297" w:rsidRDefault="006C5297" w:rsidP="00AE6691">
      <w:r>
        <w:separator/>
      </w:r>
    </w:p>
  </w:footnote>
  <w:footnote w:type="continuationSeparator" w:id="0">
    <w:p w14:paraId="77A02CA1" w14:textId="77777777" w:rsidR="006C5297" w:rsidRDefault="006C5297" w:rsidP="00AE6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0D1A" w14:textId="4898DB95" w:rsidR="00AF4037" w:rsidRPr="002F6826" w:rsidRDefault="00AF4037" w:rsidP="00B7450B">
    <w:pPr>
      <w:pStyle w:val="Header"/>
      <w:tabs>
        <w:tab w:val="left" w:pos="7710"/>
      </w:tabs>
      <w:rPr>
        <w:b/>
        <w:bCs/>
        <w:noProof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O2MLa0MLMwtzBV0lEKTi0uzszPAykwqgUAwaNpICwAAAA="/>
  </w:docVars>
  <w:rsids>
    <w:rsidRoot w:val="008B1B43"/>
    <w:rsid w:val="000B34EC"/>
    <w:rsid w:val="001522B5"/>
    <w:rsid w:val="00154CBF"/>
    <w:rsid w:val="001D12A3"/>
    <w:rsid w:val="00251092"/>
    <w:rsid w:val="00274C17"/>
    <w:rsid w:val="002A23BE"/>
    <w:rsid w:val="002A3D98"/>
    <w:rsid w:val="002D668E"/>
    <w:rsid w:val="002F6826"/>
    <w:rsid w:val="004B127F"/>
    <w:rsid w:val="00506892"/>
    <w:rsid w:val="00514C59"/>
    <w:rsid w:val="005614E5"/>
    <w:rsid w:val="005965ED"/>
    <w:rsid w:val="006143A4"/>
    <w:rsid w:val="00687EA8"/>
    <w:rsid w:val="00694A13"/>
    <w:rsid w:val="00694D53"/>
    <w:rsid w:val="006A5E15"/>
    <w:rsid w:val="006C5297"/>
    <w:rsid w:val="006F35B2"/>
    <w:rsid w:val="00742B48"/>
    <w:rsid w:val="008600CC"/>
    <w:rsid w:val="008B1B43"/>
    <w:rsid w:val="008E7FB0"/>
    <w:rsid w:val="009112C4"/>
    <w:rsid w:val="009C3A43"/>
    <w:rsid w:val="009E1F01"/>
    <w:rsid w:val="009F0F16"/>
    <w:rsid w:val="00A14D71"/>
    <w:rsid w:val="00A37D23"/>
    <w:rsid w:val="00A45BD4"/>
    <w:rsid w:val="00A91640"/>
    <w:rsid w:val="00AE6691"/>
    <w:rsid w:val="00AF4037"/>
    <w:rsid w:val="00B139FC"/>
    <w:rsid w:val="00B60DCB"/>
    <w:rsid w:val="00B7450B"/>
    <w:rsid w:val="00B8468A"/>
    <w:rsid w:val="00BD525E"/>
    <w:rsid w:val="00C66516"/>
    <w:rsid w:val="00CA38F6"/>
    <w:rsid w:val="00CC5787"/>
    <w:rsid w:val="00D05BDB"/>
    <w:rsid w:val="00D21D55"/>
    <w:rsid w:val="00DB2DD2"/>
    <w:rsid w:val="00DE58D9"/>
    <w:rsid w:val="00E3750B"/>
    <w:rsid w:val="00EA13BC"/>
    <w:rsid w:val="00F22CDA"/>
    <w:rsid w:val="00F31400"/>
    <w:rsid w:val="00F470C0"/>
    <w:rsid w:val="00FF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16C269"/>
  <w15:chartTrackingRefBased/>
  <w15:docId w15:val="{251C997C-E133-4952-9C7E-1084ADD10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FB0"/>
    <w:rPr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42B48"/>
    <w:pPr>
      <w:pBdr>
        <w:top w:val="single" w:sz="24" w:space="0" w:color="002060"/>
        <w:left w:val="single" w:sz="24" w:space="0" w:color="002060"/>
        <w:bottom w:val="single" w:sz="24" w:space="0" w:color="002060"/>
        <w:right w:val="single" w:sz="24" w:space="0" w:color="002060"/>
      </w:pBdr>
      <w:shd w:val="clear" w:color="auto" w:fill="002060"/>
      <w:spacing w:after="240" w:line="240" w:lineRule="auto"/>
      <w:jc w:val="center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94A13"/>
    <w:pPr>
      <w:keepNext/>
      <w:pBdr>
        <w:top w:val="single" w:sz="24" w:space="0" w:color="F3DADB" w:themeColor="accent1" w:themeTint="33"/>
        <w:left w:val="single" w:sz="24" w:space="0" w:color="F3DADB" w:themeColor="accent1" w:themeTint="33"/>
        <w:bottom w:val="single" w:sz="24" w:space="0" w:color="F3DADB" w:themeColor="accent1" w:themeTint="33"/>
        <w:right w:val="single" w:sz="24" w:space="0" w:color="F3DADB" w:themeColor="accent1" w:themeTint="33"/>
      </w:pBdr>
      <w:shd w:val="clear" w:color="auto" w:fill="F3DADB" w:themeFill="accent1" w:themeFillTint="33"/>
      <w:spacing w:before="0" w:after="0" w:line="240" w:lineRule="auto"/>
      <w:outlineLvl w:val="1"/>
    </w:pPr>
    <w:rPr>
      <w:rFonts w:asciiTheme="majorHAnsi" w:hAnsiTheme="majorHAnsi"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F01"/>
    <w:pPr>
      <w:pBdr>
        <w:top w:val="single" w:sz="6" w:space="2" w:color="C74A4D" w:themeColor="accent1"/>
        <w:left w:val="single" w:sz="6" w:space="2" w:color="C74A4D" w:themeColor="accent1"/>
      </w:pBdr>
      <w:spacing w:before="300" w:after="0"/>
      <w:outlineLvl w:val="2"/>
    </w:pPr>
    <w:rPr>
      <w:caps/>
      <w:color w:val="672021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1F01"/>
    <w:pPr>
      <w:pBdr>
        <w:top w:val="dotted" w:sz="6" w:space="2" w:color="C74A4D" w:themeColor="accent1"/>
        <w:left w:val="dotted" w:sz="6" w:space="2" w:color="C74A4D" w:themeColor="accent1"/>
      </w:pBdr>
      <w:spacing w:before="300" w:after="0"/>
      <w:outlineLvl w:val="3"/>
    </w:pPr>
    <w:rPr>
      <w:caps/>
      <w:color w:val="9B3033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1F01"/>
    <w:pPr>
      <w:pBdr>
        <w:bottom w:val="single" w:sz="6" w:space="1" w:color="C74A4D" w:themeColor="accent1"/>
      </w:pBdr>
      <w:spacing w:before="300" w:after="0"/>
      <w:outlineLvl w:val="4"/>
    </w:pPr>
    <w:rPr>
      <w:caps/>
      <w:color w:val="9B3033" w:themeColor="accent1" w:themeShade="BF"/>
      <w:spacing w:val="1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01"/>
    <w:pPr>
      <w:pBdr>
        <w:bottom w:val="dotted" w:sz="6" w:space="1" w:color="C74A4D" w:themeColor="accent1"/>
      </w:pBdr>
      <w:spacing w:before="300" w:after="0"/>
      <w:outlineLvl w:val="5"/>
    </w:pPr>
    <w:rPr>
      <w:caps/>
      <w:color w:val="9B3033" w:themeColor="accent1" w:themeShade="BF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01"/>
    <w:pPr>
      <w:spacing w:before="300" w:after="0"/>
      <w:outlineLvl w:val="6"/>
    </w:pPr>
    <w:rPr>
      <w:caps/>
      <w:color w:val="9B3033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01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01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B48"/>
    <w:rPr>
      <w:rFonts w:asciiTheme="majorHAnsi" w:hAnsiTheme="majorHAnsi"/>
      <w:b/>
      <w:bCs/>
      <w:caps/>
      <w:color w:val="FFFFFF" w:themeColor="background1"/>
      <w:spacing w:val="15"/>
      <w:sz w:val="28"/>
      <w:shd w:val="clear" w:color="auto" w:fill="002060"/>
    </w:rPr>
  </w:style>
  <w:style w:type="character" w:customStyle="1" w:styleId="Heading2Char">
    <w:name w:val="Heading 2 Char"/>
    <w:basedOn w:val="DefaultParagraphFont"/>
    <w:link w:val="Heading2"/>
    <w:uiPriority w:val="9"/>
    <w:rsid w:val="00694A13"/>
    <w:rPr>
      <w:rFonts w:asciiTheme="majorHAnsi" w:hAnsiTheme="majorHAnsi"/>
      <w:caps/>
      <w:spacing w:val="15"/>
      <w:shd w:val="clear" w:color="auto" w:fill="F3DADB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E1F01"/>
    <w:rPr>
      <w:caps/>
      <w:color w:val="67202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E1F01"/>
    <w:rPr>
      <w:caps/>
      <w:color w:val="9B3033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E1F01"/>
    <w:rPr>
      <w:caps/>
      <w:color w:val="9B3033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01"/>
    <w:rPr>
      <w:caps/>
      <w:color w:val="9B3033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01"/>
    <w:rPr>
      <w:caps/>
      <w:color w:val="9B3033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0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01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F01"/>
    <w:rPr>
      <w:b/>
      <w:bCs/>
      <w:color w:val="9B3033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E1F01"/>
    <w:pPr>
      <w:spacing w:before="720"/>
    </w:pPr>
    <w:rPr>
      <w:rFonts w:asciiTheme="majorHAnsi" w:hAnsiTheme="majorHAnsi"/>
      <w:caps/>
      <w:color w:val="C74A4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F01"/>
    <w:rPr>
      <w:rFonts w:asciiTheme="majorHAnsi" w:hAnsiTheme="majorHAnsi"/>
      <w:caps/>
      <w:color w:val="C74A4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F01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E1F0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E1F01"/>
    <w:rPr>
      <w:b/>
      <w:bCs/>
    </w:rPr>
  </w:style>
  <w:style w:type="character" w:styleId="Emphasis">
    <w:name w:val="Emphasis"/>
    <w:uiPriority w:val="20"/>
    <w:qFormat/>
    <w:rsid w:val="009E1F01"/>
    <w:rPr>
      <w:caps/>
      <w:color w:val="672021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E1F01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9E1F0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E1F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E1F0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F01"/>
    <w:pPr>
      <w:pBdr>
        <w:top w:val="single" w:sz="4" w:space="10" w:color="C74A4D" w:themeColor="accent1"/>
        <w:left w:val="single" w:sz="4" w:space="10" w:color="C74A4D" w:themeColor="accent1"/>
      </w:pBdr>
      <w:spacing w:after="0"/>
      <w:ind w:left="1296" w:right="1152"/>
      <w:jc w:val="both"/>
    </w:pPr>
    <w:rPr>
      <w:i/>
      <w:iCs/>
      <w:color w:val="C74A4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F01"/>
    <w:rPr>
      <w:i/>
      <w:iCs/>
      <w:color w:val="C74A4D" w:themeColor="accent1"/>
      <w:sz w:val="20"/>
      <w:szCs w:val="20"/>
    </w:rPr>
  </w:style>
  <w:style w:type="character" w:styleId="SubtleEmphasis">
    <w:name w:val="Subtle Emphasis"/>
    <w:uiPriority w:val="19"/>
    <w:qFormat/>
    <w:rsid w:val="009E1F01"/>
    <w:rPr>
      <w:i/>
      <w:iCs/>
      <w:color w:val="672021" w:themeColor="accent1" w:themeShade="7F"/>
    </w:rPr>
  </w:style>
  <w:style w:type="character" w:styleId="IntenseEmphasis">
    <w:name w:val="Intense Emphasis"/>
    <w:uiPriority w:val="21"/>
    <w:qFormat/>
    <w:rsid w:val="009E1F01"/>
    <w:rPr>
      <w:b/>
      <w:bCs/>
      <w:caps/>
      <w:color w:val="672021" w:themeColor="accent1" w:themeShade="7F"/>
      <w:spacing w:val="10"/>
    </w:rPr>
  </w:style>
  <w:style w:type="character" w:styleId="SubtleReference">
    <w:name w:val="Subtle Reference"/>
    <w:uiPriority w:val="31"/>
    <w:qFormat/>
    <w:rsid w:val="009E1F01"/>
    <w:rPr>
      <w:b/>
      <w:bCs/>
      <w:color w:val="C74A4D" w:themeColor="accent1"/>
    </w:rPr>
  </w:style>
  <w:style w:type="character" w:styleId="IntenseReference">
    <w:name w:val="Intense Reference"/>
    <w:uiPriority w:val="32"/>
    <w:qFormat/>
    <w:rsid w:val="009E1F01"/>
    <w:rPr>
      <w:b/>
      <w:bCs/>
      <w:i/>
      <w:iCs/>
      <w:caps/>
      <w:color w:val="C74A4D" w:themeColor="accent1"/>
    </w:rPr>
  </w:style>
  <w:style w:type="character" w:styleId="BookTitle">
    <w:name w:val="Book Title"/>
    <w:uiPriority w:val="33"/>
    <w:qFormat/>
    <w:rsid w:val="009E1F0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F0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B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B43"/>
    <w:rPr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B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B43"/>
    <w:rPr>
      <w:i/>
      <w:i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F682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9E1F01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F403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E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23BE"/>
    <w:rPr>
      <w:color w:val="800080" w:themeColor="followedHyperlink"/>
      <w:u w:val="single"/>
    </w:rPr>
  </w:style>
  <w:style w:type="paragraph" w:customStyle="1" w:styleId="SubHead2">
    <w:name w:val="Sub Head 2"/>
    <w:basedOn w:val="Heading2"/>
    <w:autoRedefine/>
    <w:qFormat/>
    <w:rsid w:val="00694A13"/>
    <w:rPr>
      <w:rFonts w:cs="Times New Roman (Body CS)"/>
      <w:caps w:val="0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B13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subjectguides.nscc.ca/ld.php?content_id=35335364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ubjectguides.nscc.ca/ld.php?content_id=36601098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TPG Phase 1">
      <a:dk1>
        <a:sysClr val="windowText" lastClr="000000"/>
      </a:dk1>
      <a:lt1>
        <a:sysClr val="window" lastClr="FFFFFF"/>
      </a:lt1>
      <a:dk2>
        <a:srgbClr val="3F3F3F"/>
      </a:dk2>
      <a:lt2>
        <a:srgbClr val="F2F2F2"/>
      </a:lt2>
      <a:accent1>
        <a:srgbClr val="C74A4D"/>
      </a:accent1>
      <a:accent2>
        <a:srgbClr val="C74A4D"/>
      </a:accent2>
      <a:accent3>
        <a:srgbClr val="C74A4D"/>
      </a:accent3>
      <a:accent4>
        <a:srgbClr val="C74A4D"/>
      </a:accent4>
      <a:accent5>
        <a:srgbClr val="C74A4D"/>
      </a:accent5>
      <a:accent6>
        <a:srgbClr val="C74A4D"/>
      </a:accent6>
      <a:hlink>
        <a:srgbClr val="0000FF"/>
      </a:hlink>
      <a:folHlink>
        <a:srgbClr val="800080"/>
      </a:folHlink>
    </a:clrScheme>
    <a:fontScheme name="Open Textbook Publishing">
      <a:majorFont>
        <a:latin typeface="Doppio One"/>
        <a:ea typeface=""/>
        <a:cs typeface=""/>
      </a:majorFont>
      <a:minorFont>
        <a:latin typeface="Arial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9</Words>
  <Characters>1635</Characters>
  <Application>Microsoft Office Word</Application>
  <DocSecurity>0</DocSecurity>
  <Lines>5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CC Pressbooks Project Plan</vt:lpstr>
    </vt:vector>
  </TitlesOfParts>
  <Manager/>
  <Company/>
  <LinksUpToDate>false</LinksUpToDate>
  <CharactersWithSpaces>18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CC Pressbooks Project Plan</dc:title>
  <dc:subject/>
  <dc:creator>Lynn MacGregor / NSCC Copyright Office</dc:creator>
  <cp:keywords/>
  <dc:description/>
  <cp:lastModifiedBy>MacGregor,Lynn</cp:lastModifiedBy>
  <cp:revision>2</cp:revision>
  <dcterms:created xsi:type="dcterms:W3CDTF">2024-01-31T21:42:00Z</dcterms:created>
  <dcterms:modified xsi:type="dcterms:W3CDTF">2024-01-31T21:42:00Z</dcterms:modified>
  <cp:category/>
</cp:coreProperties>
</file>